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7BAF022E" w14:textId="59681138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08696A5D" w14:textId="076CFDCE" w:rsidR="00D060D0" w:rsidRPr="006D0AAD" w:rsidRDefault="00B679BD" w:rsidP="00B679BD">
      <w:pPr>
        <w:spacing w:after="0"/>
        <w:jc w:val="center"/>
        <w:rPr>
          <w:rFonts w:ascii="Times New Roman" w:hAnsi="Times New Roman" w:cs="Times New Roman"/>
          <w:b/>
          <w:bCs/>
          <w:sz w:val="56"/>
          <w:szCs w:val="56"/>
          <w:lang w:val="fr-MA"/>
        </w:rPr>
      </w:pPr>
      <w:r w:rsidRPr="006D0AAD">
        <w:rPr>
          <w:rFonts w:ascii="Times New Roman" w:hAnsi="Times New Roman" w:cs="Times New Roman"/>
          <w:b/>
          <w:bCs/>
          <w:sz w:val="56"/>
          <w:szCs w:val="56"/>
          <w:lang w:val="fr-MA"/>
        </w:rPr>
        <w:t>Première année SM-L1</w:t>
      </w:r>
    </w:p>
    <w:p w14:paraId="39B77337" w14:textId="77777777" w:rsidR="00B679BD" w:rsidRPr="006D0AAD" w:rsidRDefault="00B679BD" w:rsidP="00314E53">
      <w:pPr>
        <w:spacing w:after="0"/>
        <w:rPr>
          <w:rFonts w:ascii="Times New Roman" w:hAnsi="Times New Roman" w:cs="Times New Roman"/>
          <w:b/>
          <w:bCs/>
          <w:sz w:val="16"/>
          <w:szCs w:val="16"/>
          <w:lang w:val="fr-MA"/>
        </w:rPr>
      </w:pPr>
    </w:p>
    <w:p w14:paraId="7F06604F" w14:textId="18DF075E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</w:t>
      </w:r>
      <w:r w:rsidR="00EA56DC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3378F4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présentiel</w:t>
      </w:r>
      <w:r w:rsidR="00EA56DC" w:rsidRPr="003378F4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 </w:t>
      </w:r>
      <w:r w:rsidR="00EA56DC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: S1 et 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S</w:t>
      </w:r>
      <w:r w:rsidR="00EA56DC">
        <w:rPr>
          <w:rFonts w:ascii="Times New Roman" w:hAnsi="Times New Roman" w:cs="Times New Roman"/>
          <w:b/>
          <w:bCs/>
          <w:sz w:val="40"/>
          <w:szCs w:val="40"/>
          <w:lang w:val="fr-MA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33"/>
        <w:gridCol w:w="1862"/>
        <w:gridCol w:w="1418"/>
        <w:gridCol w:w="2126"/>
        <w:gridCol w:w="2495"/>
      </w:tblGrid>
      <w:tr w:rsidR="00787B28" w14:paraId="2A6DFD30" w14:textId="77777777" w:rsidTr="00EA56DC">
        <w:trPr>
          <w:jc w:val="center"/>
        </w:trPr>
        <w:tc>
          <w:tcPr>
            <w:tcW w:w="2533" w:type="dxa"/>
          </w:tcPr>
          <w:p w14:paraId="76440307" w14:textId="0B4BEBA7" w:rsidR="00787B28" w:rsidRPr="00D060D0" w:rsidRDefault="00787B28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1862" w:type="dxa"/>
          </w:tcPr>
          <w:p w14:paraId="32DDB782" w14:textId="17E05F84" w:rsidR="00787B28" w:rsidRPr="00D060D0" w:rsidRDefault="00787B28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1418" w:type="dxa"/>
          </w:tcPr>
          <w:p w14:paraId="7ED5BBD5" w14:textId="1D2BAFC0" w:rsidR="00787B28" w:rsidRPr="00D060D0" w:rsidRDefault="00787B28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 Matière</w:t>
            </w:r>
          </w:p>
        </w:tc>
        <w:tc>
          <w:tcPr>
            <w:tcW w:w="2126" w:type="dxa"/>
          </w:tcPr>
          <w:p w14:paraId="20D9A64F" w14:textId="10FDEF47" w:rsidR="00787B28" w:rsidRPr="00D060D0" w:rsidRDefault="00787B28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Responsable </w:t>
            </w:r>
          </w:p>
        </w:tc>
        <w:tc>
          <w:tcPr>
            <w:tcW w:w="2495" w:type="dxa"/>
          </w:tcPr>
          <w:p w14:paraId="6893D0C3" w14:textId="6DF430EC" w:rsidR="00787B28" w:rsidRPr="00D060D0" w:rsidRDefault="00787B28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Lieu </w:t>
            </w:r>
          </w:p>
        </w:tc>
      </w:tr>
      <w:tr w:rsidR="00EA56DC" w:rsidRPr="00EA56DC" w14:paraId="4CFF99B4" w14:textId="77777777" w:rsidTr="00EA56DC">
        <w:trPr>
          <w:jc w:val="center"/>
        </w:trPr>
        <w:tc>
          <w:tcPr>
            <w:tcW w:w="2533" w:type="dxa"/>
          </w:tcPr>
          <w:p w14:paraId="53C5E6D7" w14:textId="003167A8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Samedi 12/12/2020</w:t>
            </w:r>
          </w:p>
        </w:tc>
        <w:tc>
          <w:tcPr>
            <w:tcW w:w="1862" w:type="dxa"/>
          </w:tcPr>
          <w:p w14:paraId="5896DDF2" w14:textId="4D679690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11H00 – 12H30 </w:t>
            </w:r>
          </w:p>
        </w:tc>
        <w:tc>
          <w:tcPr>
            <w:tcW w:w="1418" w:type="dxa"/>
          </w:tcPr>
          <w:p w14:paraId="2ECD8001" w14:textId="04BEBCDF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Physique 1</w:t>
            </w:r>
          </w:p>
        </w:tc>
        <w:tc>
          <w:tcPr>
            <w:tcW w:w="2126" w:type="dxa"/>
          </w:tcPr>
          <w:p w14:paraId="6F3B01DE" w14:textId="3334D83A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oudia</w:t>
            </w:r>
            <w:proofErr w:type="spellEnd"/>
          </w:p>
        </w:tc>
        <w:tc>
          <w:tcPr>
            <w:tcW w:w="2495" w:type="dxa"/>
            <w:vMerge w:val="restart"/>
          </w:tcPr>
          <w:p w14:paraId="75BFE04C" w14:textId="14F10AFD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  <w:p w14:paraId="7A5CB696" w14:textId="10893243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Salle 301</w:t>
            </w:r>
          </w:p>
          <w:p w14:paraId="761515D6" w14:textId="1D7FFDDC" w:rsid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Salle 114 bis</w:t>
            </w:r>
          </w:p>
          <w:p w14:paraId="523A93DF" w14:textId="474A49E1" w:rsidR="00103482" w:rsidRPr="00EA56DC" w:rsidRDefault="00103482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(Dettes)</w:t>
            </w:r>
          </w:p>
          <w:p w14:paraId="1CB48034" w14:textId="1056F4D9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  <w:tr w:rsidR="00EA56DC" w:rsidRPr="00EA56DC" w14:paraId="564EBDAC" w14:textId="77777777" w:rsidTr="00EA56DC">
        <w:trPr>
          <w:jc w:val="center"/>
        </w:trPr>
        <w:tc>
          <w:tcPr>
            <w:tcW w:w="2533" w:type="dxa"/>
          </w:tcPr>
          <w:p w14:paraId="26D2B240" w14:textId="3DA95E49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Dimanche 13/12/2020</w:t>
            </w:r>
          </w:p>
        </w:tc>
        <w:tc>
          <w:tcPr>
            <w:tcW w:w="1862" w:type="dxa"/>
          </w:tcPr>
          <w:p w14:paraId="04B85C9F" w14:textId="3CA80997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1418" w:type="dxa"/>
          </w:tcPr>
          <w:p w14:paraId="2FC5E527" w14:textId="22D943F6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ths 1</w:t>
            </w:r>
          </w:p>
        </w:tc>
        <w:tc>
          <w:tcPr>
            <w:tcW w:w="2126" w:type="dxa"/>
          </w:tcPr>
          <w:p w14:paraId="791D084B" w14:textId="04FB903E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Ait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mokhtar</w:t>
            </w:r>
            <w:proofErr w:type="spellEnd"/>
          </w:p>
        </w:tc>
        <w:tc>
          <w:tcPr>
            <w:tcW w:w="2495" w:type="dxa"/>
            <w:vMerge/>
          </w:tcPr>
          <w:p w14:paraId="55F4D525" w14:textId="5F663CFC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  <w:tr w:rsidR="00EA56DC" w:rsidRPr="00EA56DC" w14:paraId="51CEA4F2" w14:textId="77777777" w:rsidTr="00EA56DC">
        <w:trPr>
          <w:jc w:val="center"/>
        </w:trPr>
        <w:tc>
          <w:tcPr>
            <w:tcW w:w="2533" w:type="dxa"/>
          </w:tcPr>
          <w:p w14:paraId="1C3FC544" w14:textId="46D7B5EB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Lundi 14/12/2020</w:t>
            </w:r>
          </w:p>
        </w:tc>
        <w:tc>
          <w:tcPr>
            <w:tcW w:w="1862" w:type="dxa"/>
          </w:tcPr>
          <w:p w14:paraId="0DC073CD" w14:textId="1EB8A325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</w:t>
            </w:r>
            <w:r w:rsidR="00CE1B1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 – 12H</w:t>
            </w:r>
            <w:r w:rsidR="009059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3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</w:p>
        </w:tc>
        <w:tc>
          <w:tcPr>
            <w:tcW w:w="1418" w:type="dxa"/>
          </w:tcPr>
          <w:p w14:paraId="2B272816" w14:textId="1BEAE97B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Chimie 1</w:t>
            </w:r>
          </w:p>
        </w:tc>
        <w:tc>
          <w:tcPr>
            <w:tcW w:w="2126" w:type="dxa"/>
          </w:tcPr>
          <w:p w14:paraId="081B3C38" w14:textId="0037C41F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Bezzi</w:t>
            </w:r>
            <w:proofErr w:type="spellEnd"/>
          </w:p>
        </w:tc>
        <w:tc>
          <w:tcPr>
            <w:tcW w:w="2495" w:type="dxa"/>
            <w:vMerge/>
          </w:tcPr>
          <w:p w14:paraId="183998B4" w14:textId="25C547FC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  <w:tr w:rsidR="00EA56DC" w:rsidRPr="00EA56DC" w14:paraId="47A9C647" w14:textId="77777777" w:rsidTr="00EA56DC">
        <w:trPr>
          <w:jc w:val="center"/>
        </w:trPr>
        <w:tc>
          <w:tcPr>
            <w:tcW w:w="2533" w:type="dxa"/>
          </w:tcPr>
          <w:p w14:paraId="4298639A" w14:textId="1665D474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rdi 15/12/2020</w:t>
            </w:r>
          </w:p>
        </w:tc>
        <w:tc>
          <w:tcPr>
            <w:tcW w:w="1862" w:type="dxa"/>
          </w:tcPr>
          <w:p w14:paraId="6B31F3EB" w14:textId="05FDD7C9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11H00 – 12H30 </w:t>
            </w:r>
          </w:p>
        </w:tc>
        <w:tc>
          <w:tcPr>
            <w:tcW w:w="1418" w:type="dxa"/>
          </w:tcPr>
          <w:p w14:paraId="76676A91" w14:textId="51270CA5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Physique 2</w:t>
            </w:r>
          </w:p>
        </w:tc>
        <w:tc>
          <w:tcPr>
            <w:tcW w:w="2126" w:type="dxa"/>
          </w:tcPr>
          <w:p w14:paraId="7870219A" w14:textId="2A850F96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oudia</w:t>
            </w:r>
            <w:proofErr w:type="spellEnd"/>
          </w:p>
        </w:tc>
        <w:tc>
          <w:tcPr>
            <w:tcW w:w="2495" w:type="dxa"/>
            <w:vMerge/>
          </w:tcPr>
          <w:p w14:paraId="00C60490" w14:textId="77777777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  <w:tr w:rsidR="00EA56DC" w:rsidRPr="00EA56DC" w14:paraId="1E3302B4" w14:textId="77777777" w:rsidTr="00EA56DC">
        <w:trPr>
          <w:jc w:val="center"/>
        </w:trPr>
        <w:tc>
          <w:tcPr>
            <w:tcW w:w="2533" w:type="dxa"/>
          </w:tcPr>
          <w:p w14:paraId="61664C0D" w14:textId="54FAE378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ercredi 16/12/2020</w:t>
            </w:r>
          </w:p>
        </w:tc>
        <w:tc>
          <w:tcPr>
            <w:tcW w:w="1862" w:type="dxa"/>
          </w:tcPr>
          <w:p w14:paraId="2C8078E6" w14:textId="764BE3E7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1418" w:type="dxa"/>
          </w:tcPr>
          <w:p w14:paraId="57AAD1CA" w14:textId="621D0369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ths 2</w:t>
            </w:r>
          </w:p>
        </w:tc>
        <w:tc>
          <w:tcPr>
            <w:tcW w:w="2126" w:type="dxa"/>
          </w:tcPr>
          <w:p w14:paraId="4F3F221A" w14:textId="4DB3A90F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Ait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mokhtar</w:t>
            </w:r>
            <w:proofErr w:type="spellEnd"/>
          </w:p>
        </w:tc>
        <w:tc>
          <w:tcPr>
            <w:tcW w:w="2495" w:type="dxa"/>
            <w:vMerge/>
          </w:tcPr>
          <w:p w14:paraId="440C129E" w14:textId="77777777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  <w:tr w:rsidR="00EA56DC" w:rsidRPr="00EA56DC" w14:paraId="6091E89E" w14:textId="77777777" w:rsidTr="00EA56DC">
        <w:trPr>
          <w:jc w:val="center"/>
        </w:trPr>
        <w:tc>
          <w:tcPr>
            <w:tcW w:w="2533" w:type="dxa"/>
          </w:tcPr>
          <w:p w14:paraId="67C8A93C" w14:textId="224FA805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Jeudi 17/12/2020</w:t>
            </w:r>
          </w:p>
        </w:tc>
        <w:tc>
          <w:tcPr>
            <w:tcW w:w="1862" w:type="dxa"/>
          </w:tcPr>
          <w:p w14:paraId="18115F55" w14:textId="2E5C6E72" w:rsidR="00EA56DC" w:rsidRPr="00EA56DC" w:rsidRDefault="00EA56DC" w:rsidP="00EA56DC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</w:t>
            </w:r>
            <w:r w:rsidR="00CE1B1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 – 12H</w:t>
            </w:r>
            <w:r w:rsidR="0090591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3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</w:p>
        </w:tc>
        <w:tc>
          <w:tcPr>
            <w:tcW w:w="1418" w:type="dxa"/>
          </w:tcPr>
          <w:p w14:paraId="6D82EF02" w14:textId="0E18BB73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Chimie 2</w:t>
            </w:r>
          </w:p>
        </w:tc>
        <w:tc>
          <w:tcPr>
            <w:tcW w:w="2126" w:type="dxa"/>
          </w:tcPr>
          <w:p w14:paraId="5318033B" w14:textId="00698DCD" w:rsidR="00EA56DC" w:rsidRPr="00EA56DC" w:rsidRDefault="00EA56DC" w:rsidP="00EA56DC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enache</w:t>
            </w:r>
            <w:proofErr w:type="spellEnd"/>
          </w:p>
        </w:tc>
        <w:tc>
          <w:tcPr>
            <w:tcW w:w="2495" w:type="dxa"/>
            <w:vMerge/>
          </w:tcPr>
          <w:p w14:paraId="5B40D0AA" w14:textId="77777777" w:rsidR="00EA56DC" w:rsidRPr="00EA56DC" w:rsidRDefault="00EA56DC" w:rsidP="00EA56D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</w:p>
        </w:tc>
      </w:tr>
    </w:tbl>
    <w:p w14:paraId="30D6926C" w14:textId="3F9027CD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MA"/>
        </w:rPr>
      </w:pPr>
    </w:p>
    <w:p w14:paraId="1853B8AB" w14:textId="77777777" w:rsidR="00BA07E0" w:rsidRPr="00EA56DC" w:rsidRDefault="00BA07E0" w:rsidP="00314E53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MA"/>
        </w:rPr>
      </w:pPr>
    </w:p>
    <w:p w14:paraId="2611CB85" w14:textId="66A65BEE" w:rsidR="00314E53" w:rsidRP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Planning des examens </w:t>
      </w:r>
      <w:r w:rsidR="00EA56DC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15141F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ligne</w:t>
      </w:r>
      <w:r w:rsidR="00EA56DC" w:rsidRPr="0015141F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 </w:t>
      </w:r>
      <w:r w:rsidR="00EA56DC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: S1 et 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S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2409"/>
        <w:gridCol w:w="2409"/>
        <w:gridCol w:w="2552"/>
      </w:tblGrid>
      <w:tr w:rsidR="00ED5C09" w:rsidRPr="008B0370" w14:paraId="3104E4AA" w14:textId="77777777" w:rsidTr="00C9043D">
        <w:trPr>
          <w:jc w:val="center"/>
        </w:trPr>
        <w:tc>
          <w:tcPr>
            <w:tcW w:w="2689" w:type="dxa"/>
          </w:tcPr>
          <w:p w14:paraId="4CDEF664" w14:textId="4E6BBCC0" w:rsidR="00ED5C09" w:rsidRPr="008D53F8" w:rsidRDefault="00ED5C09" w:rsidP="00ED5C0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8D53F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409" w:type="dxa"/>
          </w:tcPr>
          <w:p w14:paraId="53E27C9C" w14:textId="018E6184" w:rsidR="00ED5C09" w:rsidRPr="008D53F8" w:rsidRDefault="00ED5C09" w:rsidP="00ED5C0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8D53F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2409" w:type="dxa"/>
          </w:tcPr>
          <w:p w14:paraId="209F4A6C" w14:textId="12A537F8" w:rsidR="00ED5C09" w:rsidRPr="008D53F8" w:rsidRDefault="00ED5C09" w:rsidP="00ED5C0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8D53F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Matière </w:t>
            </w:r>
          </w:p>
        </w:tc>
        <w:tc>
          <w:tcPr>
            <w:tcW w:w="2552" w:type="dxa"/>
          </w:tcPr>
          <w:p w14:paraId="2F1E1B2A" w14:textId="386CC40F" w:rsidR="00ED5C09" w:rsidRPr="008D53F8" w:rsidRDefault="00ED5C09" w:rsidP="00ED5C0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8D53F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ED5C09" w:rsidRPr="008B0370" w14:paraId="6DE584D3" w14:textId="77777777" w:rsidTr="00C9043D">
        <w:trPr>
          <w:jc w:val="center"/>
        </w:trPr>
        <w:tc>
          <w:tcPr>
            <w:tcW w:w="2689" w:type="dxa"/>
          </w:tcPr>
          <w:p w14:paraId="2DED8EDF" w14:textId="7AAA639F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Lundi 07/12/2020</w:t>
            </w:r>
          </w:p>
        </w:tc>
        <w:tc>
          <w:tcPr>
            <w:tcW w:w="2409" w:type="dxa"/>
          </w:tcPr>
          <w:p w14:paraId="6E30C22A" w14:textId="4E3FA300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11H00 – 12H30 </w:t>
            </w:r>
          </w:p>
        </w:tc>
        <w:tc>
          <w:tcPr>
            <w:tcW w:w="2409" w:type="dxa"/>
          </w:tcPr>
          <w:p w14:paraId="0D8EC44D" w14:textId="0AB73B53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nglais 1</w:t>
            </w:r>
          </w:p>
        </w:tc>
        <w:tc>
          <w:tcPr>
            <w:tcW w:w="2552" w:type="dxa"/>
          </w:tcPr>
          <w:p w14:paraId="546CD2F3" w14:textId="6A9F5E44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lle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Rahmani</w:t>
            </w:r>
            <w:proofErr w:type="spellEnd"/>
          </w:p>
        </w:tc>
      </w:tr>
      <w:tr w:rsidR="00ED5C09" w:rsidRPr="008B0370" w14:paraId="09A4F0C6" w14:textId="77777777" w:rsidTr="00C9043D">
        <w:trPr>
          <w:jc w:val="center"/>
        </w:trPr>
        <w:tc>
          <w:tcPr>
            <w:tcW w:w="2689" w:type="dxa"/>
          </w:tcPr>
          <w:p w14:paraId="240C7AFF" w14:textId="2D989FF1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Lundi 07/12/2020</w:t>
            </w:r>
          </w:p>
        </w:tc>
        <w:tc>
          <w:tcPr>
            <w:tcW w:w="2409" w:type="dxa"/>
          </w:tcPr>
          <w:p w14:paraId="0E46C2E5" w14:textId="58824E8F" w:rsidR="00ED5C09" w:rsidRPr="008B0370" w:rsidRDefault="00ED5C09" w:rsidP="008678B7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</w:t>
            </w:r>
            <w:r w:rsidR="008678B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4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00 – 1</w:t>
            </w:r>
            <w:r w:rsidR="008678B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5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30</w:t>
            </w:r>
          </w:p>
        </w:tc>
        <w:tc>
          <w:tcPr>
            <w:tcW w:w="2409" w:type="dxa"/>
          </w:tcPr>
          <w:p w14:paraId="0DD74183" w14:textId="6512CE94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Découverte</w:t>
            </w:r>
          </w:p>
        </w:tc>
        <w:tc>
          <w:tcPr>
            <w:tcW w:w="2552" w:type="dxa"/>
          </w:tcPr>
          <w:p w14:paraId="15F8ECE6" w14:textId="445A7369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lle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Semaoun</w:t>
            </w:r>
            <w:proofErr w:type="spellEnd"/>
          </w:p>
        </w:tc>
      </w:tr>
      <w:tr w:rsidR="00ED5C09" w:rsidRPr="008B0370" w14:paraId="3DB1822F" w14:textId="77777777" w:rsidTr="00C9043D">
        <w:trPr>
          <w:jc w:val="center"/>
        </w:trPr>
        <w:tc>
          <w:tcPr>
            <w:tcW w:w="2689" w:type="dxa"/>
          </w:tcPr>
          <w:p w14:paraId="217B74A5" w14:textId="7352E8EC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rdi 08/12/2020</w:t>
            </w:r>
          </w:p>
        </w:tc>
        <w:tc>
          <w:tcPr>
            <w:tcW w:w="2409" w:type="dxa"/>
          </w:tcPr>
          <w:p w14:paraId="24876FB8" w14:textId="1AD6D4D8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</w:t>
            </w:r>
            <w:r w:rsidR="001762D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 – 12H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3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</w:p>
        </w:tc>
        <w:tc>
          <w:tcPr>
            <w:tcW w:w="2409" w:type="dxa"/>
          </w:tcPr>
          <w:p w14:paraId="183694A4" w14:textId="1DD4C60A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nglais 2</w:t>
            </w:r>
          </w:p>
        </w:tc>
        <w:tc>
          <w:tcPr>
            <w:tcW w:w="2552" w:type="dxa"/>
          </w:tcPr>
          <w:p w14:paraId="00F121FC" w14:textId="3FAC83CA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lle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Rahmani</w:t>
            </w:r>
            <w:proofErr w:type="spellEnd"/>
          </w:p>
        </w:tc>
      </w:tr>
      <w:tr w:rsidR="00ED5C09" w:rsidRPr="008B0370" w14:paraId="2FDECE5E" w14:textId="77777777" w:rsidTr="00C9043D">
        <w:trPr>
          <w:jc w:val="center"/>
        </w:trPr>
        <w:tc>
          <w:tcPr>
            <w:tcW w:w="2689" w:type="dxa"/>
          </w:tcPr>
          <w:p w14:paraId="51EF28A4" w14:textId="62A419A7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rdi 08/12/2020</w:t>
            </w:r>
          </w:p>
        </w:tc>
        <w:tc>
          <w:tcPr>
            <w:tcW w:w="2409" w:type="dxa"/>
          </w:tcPr>
          <w:p w14:paraId="745B576D" w14:textId="0CE4656F" w:rsidR="00ED5C09" w:rsidRPr="008B0370" w:rsidRDefault="00ED5C09" w:rsidP="008678B7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</w:t>
            </w:r>
            <w:r w:rsidR="008678B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4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00 – 1</w:t>
            </w:r>
            <w:r w:rsidR="008678B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5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H30 </w:t>
            </w:r>
          </w:p>
        </w:tc>
        <w:tc>
          <w:tcPr>
            <w:tcW w:w="2409" w:type="dxa"/>
          </w:tcPr>
          <w:p w14:paraId="5EF6ED8C" w14:textId="4700613B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Histoire des sciences</w:t>
            </w:r>
          </w:p>
        </w:tc>
        <w:tc>
          <w:tcPr>
            <w:tcW w:w="2552" w:type="dxa"/>
          </w:tcPr>
          <w:p w14:paraId="4204091F" w14:textId="2442BB46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ahtout</w:t>
            </w:r>
            <w:proofErr w:type="spellEnd"/>
          </w:p>
        </w:tc>
      </w:tr>
      <w:tr w:rsidR="00ED5C09" w:rsidRPr="008B0370" w14:paraId="681DD400" w14:textId="77777777" w:rsidTr="00C9043D">
        <w:trPr>
          <w:jc w:val="center"/>
        </w:trPr>
        <w:tc>
          <w:tcPr>
            <w:tcW w:w="2689" w:type="dxa"/>
          </w:tcPr>
          <w:p w14:paraId="626C1F7A" w14:textId="13962581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Mercredi 09/12/2020</w:t>
            </w:r>
          </w:p>
        </w:tc>
        <w:tc>
          <w:tcPr>
            <w:tcW w:w="2409" w:type="dxa"/>
          </w:tcPr>
          <w:p w14:paraId="01305392" w14:textId="3AB2D03E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2409" w:type="dxa"/>
          </w:tcPr>
          <w:p w14:paraId="69006741" w14:textId="11F0D08B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Informatique 1</w:t>
            </w:r>
          </w:p>
        </w:tc>
        <w:tc>
          <w:tcPr>
            <w:tcW w:w="2552" w:type="dxa"/>
          </w:tcPr>
          <w:p w14:paraId="4F8623F2" w14:textId="1B276571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oudia</w:t>
            </w:r>
            <w:proofErr w:type="spellEnd"/>
          </w:p>
        </w:tc>
      </w:tr>
      <w:tr w:rsidR="00ED5C09" w:rsidRPr="008B0370" w14:paraId="3D973003" w14:textId="77777777" w:rsidTr="00C9043D">
        <w:trPr>
          <w:jc w:val="center"/>
        </w:trPr>
        <w:tc>
          <w:tcPr>
            <w:tcW w:w="2689" w:type="dxa"/>
          </w:tcPr>
          <w:p w14:paraId="71DE8D67" w14:textId="6544E129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Jeudi 10/12/2020</w:t>
            </w:r>
          </w:p>
        </w:tc>
        <w:tc>
          <w:tcPr>
            <w:tcW w:w="2409" w:type="dxa"/>
          </w:tcPr>
          <w:p w14:paraId="232DF9A0" w14:textId="28C82797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11H</w:t>
            </w:r>
            <w:r w:rsidR="001762D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 – 12H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3</w:t>
            </w:r>
            <w:r w:rsidRPr="00EA56D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0</w:t>
            </w:r>
          </w:p>
        </w:tc>
        <w:tc>
          <w:tcPr>
            <w:tcW w:w="2409" w:type="dxa"/>
          </w:tcPr>
          <w:p w14:paraId="01E39059" w14:textId="7F894313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Informatique 2</w:t>
            </w:r>
          </w:p>
        </w:tc>
        <w:tc>
          <w:tcPr>
            <w:tcW w:w="2552" w:type="dxa"/>
          </w:tcPr>
          <w:p w14:paraId="1225576A" w14:textId="2817DDA4" w:rsidR="00ED5C09" w:rsidRPr="008B0370" w:rsidRDefault="00ED5C09" w:rsidP="00ED5C09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</w:pPr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B037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MA"/>
              </w:rPr>
              <w:t>Atmani</w:t>
            </w:r>
            <w:proofErr w:type="spellEnd"/>
          </w:p>
        </w:tc>
      </w:tr>
    </w:tbl>
    <w:p w14:paraId="31B764B1" w14:textId="13B976F9" w:rsidR="00314E53" w:rsidRP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sectPr w:rsidR="00314E53" w:rsidRPr="00314E53" w:rsidSect="00BA07E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kwtKgFAHRvfIktAAAA"/>
  </w:docVars>
  <w:rsids>
    <w:rsidRoot w:val="00314E53"/>
    <w:rsid w:val="00007837"/>
    <w:rsid w:val="00056A0B"/>
    <w:rsid w:val="000E16D1"/>
    <w:rsid w:val="00103482"/>
    <w:rsid w:val="00110A21"/>
    <w:rsid w:val="0015141F"/>
    <w:rsid w:val="00162DC0"/>
    <w:rsid w:val="00174B05"/>
    <w:rsid w:val="001762DA"/>
    <w:rsid w:val="00314E53"/>
    <w:rsid w:val="00316934"/>
    <w:rsid w:val="003378F4"/>
    <w:rsid w:val="0036260A"/>
    <w:rsid w:val="003A43AB"/>
    <w:rsid w:val="004B5C34"/>
    <w:rsid w:val="004C2CD8"/>
    <w:rsid w:val="00527FCD"/>
    <w:rsid w:val="005606F6"/>
    <w:rsid w:val="005768A7"/>
    <w:rsid w:val="00584475"/>
    <w:rsid w:val="005F026A"/>
    <w:rsid w:val="00653777"/>
    <w:rsid w:val="006D0AAD"/>
    <w:rsid w:val="00787B28"/>
    <w:rsid w:val="008250C2"/>
    <w:rsid w:val="0082594C"/>
    <w:rsid w:val="00837D96"/>
    <w:rsid w:val="008678B7"/>
    <w:rsid w:val="008776ED"/>
    <w:rsid w:val="008A3852"/>
    <w:rsid w:val="008B0370"/>
    <w:rsid w:val="008D53F8"/>
    <w:rsid w:val="00905911"/>
    <w:rsid w:val="009158E2"/>
    <w:rsid w:val="00962F74"/>
    <w:rsid w:val="009E5D6F"/>
    <w:rsid w:val="00A23EF6"/>
    <w:rsid w:val="00B37EAF"/>
    <w:rsid w:val="00B679BD"/>
    <w:rsid w:val="00BA07E0"/>
    <w:rsid w:val="00BB4D8B"/>
    <w:rsid w:val="00C1407A"/>
    <w:rsid w:val="00C17E50"/>
    <w:rsid w:val="00C2019A"/>
    <w:rsid w:val="00CE1B13"/>
    <w:rsid w:val="00D060D0"/>
    <w:rsid w:val="00D22777"/>
    <w:rsid w:val="00EA56DC"/>
    <w:rsid w:val="00ED5C09"/>
    <w:rsid w:val="00EF2ABA"/>
    <w:rsid w:val="00EF71C3"/>
    <w:rsid w:val="00F509D2"/>
    <w:rsid w:val="00F8426F"/>
    <w:rsid w:val="00F8497E"/>
    <w:rsid w:val="00FA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 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numbering" w:customStyle="1" w:styleId="ListNoc">
    <w:name w:val="List No"/>
    <w:uiPriority w:val="99"/>
    <w:semiHidden/>
    <w:unhideWhenUsed/>
  </w:style>
  <w:style w:type="numbering" w:customStyle="1" w:styleId="ListNod">
    <w:name w:val="List No"/>
    <w:uiPriority w:val="99"/>
    <w:semiHidden/>
    <w:unhideWhenUsed/>
  </w:style>
  <w:style w:type="numbering" w:customStyle="1" w:styleId="ListNoe">
    <w:name w:val="List No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5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C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AH SOUICI</cp:lastModifiedBy>
  <cp:revision>6</cp:revision>
  <cp:lastPrinted>2020-12-03T12:09:00Z</cp:lastPrinted>
  <dcterms:created xsi:type="dcterms:W3CDTF">2020-12-03T12:55:00Z</dcterms:created>
  <dcterms:modified xsi:type="dcterms:W3CDTF">2020-12-04T08:30:00Z</dcterms:modified>
</cp:coreProperties>
</file>